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49efd2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49efd2c-3e65-11ec-a35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4CQQgjfoD//7I/qG0xXryYwGHHcXT30BRaYIo/C/Wod1XVOhv65AGv+l3/vis22U10l/9pb/Gq28RIbT8c4ClsfcXxCK8VMuCfAzxnzWA6L/JnSb/rQN8se8XxxkPLeKET9BfJ5hZPrBw2bWsdW372iXeY8kJfgMOMjvsAz0HKewzdi/zpEDVXMNb6QvqKGrR6IJd+tgrmRU4Jr/3cIRk5fK71sIsrUbP3/DCdWXjOJHrfD9xX3LGG6FoP5w3pWFGb+34qDaItQnTt5zQqY9mCB/URqEbi7n3+vIF0gvjxoD/bfTNI9vnL/IgeGUrFg/nmrtoZcTfzt2b6uuZwMs8/kCf9OfeNVJ2L+eR+FVPbhbXHy/3v4zxPuAv/Pfe++wYJ4GdeQUek3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't make any phone calls for hours now. Is Q Link's network dow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49efd2c-3e65-11ec-a35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49efd2c-3e65-11ec-a35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49efd2c-3e65-11ec-a35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49efd2c</dc:title>
  <dc:creator/>
  <cp:keywords/>
  <dcterms:created xsi:type="dcterms:W3CDTF">2026-05-03T10:46:21Z</dcterms:created>
  <dcterms:modified xsi:type="dcterms:W3CDTF">2026-05-03T10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